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17447" w14:textId="53C94EFC" w:rsidR="00AF6FEA" w:rsidRDefault="006A2E57" w:rsidP="006A2E57">
      <w:bookmarkStart w:id="0" w:name="_Hlk32417232"/>
      <w:r>
        <w:t>Table. Reconciliation of studies included with prior meta-analyses.</w:t>
      </w:r>
    </w:p>
    <w:bookmarkEnd w:id="0"/>
    <w:p w14:paraId="140CAC60" w14:textId="1B45AFD7" w:rsidR="006A2E57" w:rsidRDefault="006A2E57" w:rsidP="006A2E57"/>
    <w:tbl>
      <w:tblPr>
        <w:tblStyle w:val="TableGrid"/>
        <w:tblW w:w="12325" w:type="dxa"/>
        <w:tblLook w:val="04A0" w:firstRow="1" w:lastRow="0" w:firstColumn="1" w:lastColumn="0" w:noHBand="0" w:noVBand="1"/>
      </w:tblPr>
      <w:tblGrid>
        <w:gridCol w:w="1795"/>
        <w:gridCol w:w="1440"/>
        <w:gridCol w:w="1890"/>
        <w:gridCol w:w="2160"/>
        <w:gridCol w:w="2250"/>
        <w:gridCol w:w="2790"/>
      </w:tblGrid>
      <w:tr w:rsidR="00166B86" w:rsidRPr="00404ED9" w14:paraId="726CF7A1" w14:textId="77777777" w:rsidTr="00166B86">
        <w:tc>
          <w:tcPr>
            <w:tcW w:w="1795" w:type="dxa"/>
            <w:shd w:val="clear" w:color="auto" w:fill="BFBFBF" w:themeFill="background1" w:themeFillShade="BF"/>
          </w:tcPr>
          <w:p w14:paraId="164D9D1E" w14:textId="77777777" w:rsidR="00166B86" w:rsidRDefault="00166B86" w:rsidP="00166B8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tudy</w:t>
            </w:r>
          </w:p>
          <w:p w14:paraId="3A914364" w14:textId="77777777" w:rsidR="00166B86" w:rsidRPr="00335C79" w:rsidRDefault="00166B86" w:rsidP="00166B8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440" w:type="dxa"/>
            <w:shd w:val="clear" w:color="auto" w:fill="BFBFBF" w:themeFill="background1" w:themeFillShade="BF"/>
          </w:tcPr>
          <w:p w14:paraId="71D335B5" w14:textId="678083B8" w:rsidR="00166B86" w:rsidRPr="00404ED9" w:rsidRDefault="00166B86" w:rsidP="00166B8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Current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meta-analysis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4EC04D8D" w14:textId="75F8C8D4" w:rsidR="00166B86" w:rsidRDefault="00166B86" w:rsidP="00166B8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Rothrock 2020</w:t>
            </w:r>
          </w:p>
          <w:p w14:paraId="426BEA2C" w14:textId="76F3286A" w:rsidR="00166B86" w:rsidRPr="00404ED9" w:rsidRDefault="00166B86" w:rsidP="00166B8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hyperlink r:id="rId4" w:history="1">
              <w:r w:rsidRPr="00166B86">
                <w:rPr>
                  <w:rStyle w:val="Hyperlink"/>
                  <w:rFonts w:cstheme="minorHAnsi"/>
                  <w:sz w:val="22"/>
                  <w:szCs w:val="22"/>
                </w:rPr>
                <w:t>32593430</w:t>
              </w:r>
            </w:hyperlink>
          </w:p>
        </w:tc>
        <w:tc>
          <w:tcPr>
            <w:tcW w:w="2160" w:type="dxa"/>
            <w:shd w:val="clear" w:color="auto" w:fill="BFBFBF" w:themeFill="background1" w:themeFillShade="BF"/>
          </w:tcPr>
          <w:p w14:paraId="3669211C" w14:textId="77777777" w:rsidR="00166B86" w:rsidRPr="0080593E" w:rsidRDefault="00166B86" w:rsidP="00166B86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Sherwin, 2017</w:t>
            </w:r>
          </w:p>
          <w:p w14:paraId="3B6863DF" w14:textId="7A28008A" w:rsidR="00166B86" w:rsidRPr="00404ED9" w:rsidRDefault="00166B86" w:rsidP="00166B8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80593E">
              <w:rPr>
                <w:rFonts w:cstheme="minorHAnsi"/>
              </w:rPr>
              <w:t xml:space="preserve">PMID </w:t>
            </w:r>
            <w:hyperlink r:id="rId5" w:history="1">
              <w:r w:rsidRPr="0080593E">
                <w:rPr>
                  <w:rStyle w:val="Hyperlink"/>
                  <w:rFonts w:cstheme="minorHAnsi"/>
                </w:rPr>
                <w:t>28916120</w:t>
              </w:r>
            </w:hyperlink>
          </w:p>
        </w:tc>
        <w:tc>
          <w:tcPr>
            <w:tcW w:w="2250" w:type="dxa"/>
            <w:shd w:val="clear" w:color="auto" w:fill="BFBFBF" w:themeFill="background1" w:themeFillShade="BF"/>
          </w:tcPr>
          <w:p w14:paraId="2ECC2526" w14:textId="7EE40273" w:rsidR="00166B86" w:rsidRPr="00166B86" w:rsidRDefault="00166B86" w:rsidP="00166B86">
            <w:pPr>
              <w:rPr>
                <w:rFonts w:cstheme="minorHAnsi"/>
              </w:rPr>
            </w:pPr>
            <w:r w:rsidRPr="0080593E">
              <w:rPr>
                <w:rFonts w:cstheme="minorHAnsi"/>
              </w:rPr>
              <w:t>Sterling, 2015</w:t>
            </w:r>
            <w:r>
              <w:rPr>
                <w:rFonts w:cstheme="minorHAnsi"/>
              </w:rPr>
              <w:br/>
            </w:r>
            <w:r w:rsidRPr="0080593E">
              <w:rPr>
                <w:rFonts w:cstheme="minorHAnsi"/>
              </w:rPr>
              <w:t xml:space="preserve">PMID </w:t>
            </w:r>
            <w:hyperlink r:id="rId6" w:history="1">
              <w:r w:rsidRPr="0080593E">
                <w:rPr>
                  <w:rStyle w:val="Hyperlink"/>
                  <w:rFonts w:cstheme="minorHAnsi"/>
                </w:rPr>
                <w:t>26121073</w:t>
              </w:r>
            </w:hyperlink>
          </w:p>
        </w:tc>
        <w:tc>
          <w:tcPr>
            <w:tcW w:w="2790" w:type="dxa"/>
            <w:shd w:val="clear" w:color="auto" w:fill="BFBFBF" w:themeFill="background1" w:themeFillShade="BF"/>
          </w:tcPr>
          <w:p w14:paraId="68B9F30D" w14:textId="26A6A142" w:rsidR="00166B86" w:rsidRPr="00404ED9" w:rsidRDefault="00166B86" w:rsidP="00166B86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80593E">
              <w:rPr>
                <w:rFonts w:cstheme="minorHAnsi"/>
              </w:rPr>
              <w:t xml:space="preserve">Siddiqui, 2010 (Cochrane) </w:t>
            </w:r>
            <w:r>
              <w:rPr>
                <w:rFonts w:cstheme="minorHAnsi"/>
              </w:rPr>
              <w:br/>
            </w:r>
            <w:r w:rsidRPr="0080593E">
              <w:rPr>
                <w:rFonts w:cstheme="minorHAnsi"/>
              </w:rPr>
              <w:t xml:space="preserve">PMID </w:t>
            </w:r>
            <w:hyperlink r:id="rId7" w:history="1">
              <w:r w:rsidRPr="0080593E">
                <w:rPr>
                  <w:rStyle w:val="Hyperlink"/>
                  <w:rFonts w:cstheme="minorHAnsi"/>
                </w:rPr>
                <w:t>20927754</w:t>
              </w:r>
            </w:hyperlink>
          </w:p>
        </w:tc>
      </w:tr>
      <w:tr w:rsidR="00166B86" w:rsidRPr="00212D8E" w14:paraId="5823C8F5" w14:textId="77777777" w:rsidTr="00166B86">
        <w:tc>
          <w:tcPr>
            <w:tcW w:w="1795" w:type="dxa"/>
          </w:tcPr>
          <w:p w14:paraId="5964BF97" w14:textId="4210F286" w:rsidR="00166B86" w:rsidRPr="00135CD1" w:rsidRDefault="00166B86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Abe (FORECAST), 2019</w:t>
            </w:r>
          </w:p>
        </w:tc>
        <w:tc>
          <w:tcPr>
            <w:tcW w:w="1440" w:type="dxa"/>
          </w:tcPr>
          <w:p w14:paraId="51209AD9" w14:textId="7E850425" w:rsidR="00166B86" w:rsidRPr="00135CD1" w:rsidRDefault="00166B86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No (</w:t>
            </w:r>
            <w:r w:rsidR="00375869">
              <w:rPr>
                <w:rFonts w:cstheme="minorHAnsi"/>
                <w:sz w:val="22"/>
                <w:szCs w:val="22"/>
              </w:rPr>
              <w:t>2</w:t>
            </w:r>
            <w:r w:rsidRPr="00135CD1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890" w:type="dxa"/>
          </w:tcPr>
          <w:p w14:paraId="6AE15204" w14:textId="505B9626" w:rsidR="00166B86" w:rsidRPr="00135CD1" w:rsidRDefault="00166B86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611465D4" w14:textId="1D7B8C83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69351F3" w14:textId="45104D8A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3CBBD29C" w14:textId="0998C6D3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F300E" w:rsidRPr="00212D8E" w14:paraId="1AD5FB10" w14:textId="77777777" w:rsidTr="00166B86">
        <w:tc>
          <w:tcPr>
            <w:tcW w:w="1795" w:type="dxa"/>
          </w:tcPr>
          <w:p w14:paraId="116306CC" w14:textId="3B4DA2FA" w:rsidR="008F300E" w:rsidRPr="00135CD1" w:rsidRDefault="008F300E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35CD1">
              <w:rPr>
                <w:rFonts w:cstheme="minorHAnsi"/>
                <w:sz w:val="22"/>
                <w:szCs w:val="22"/>
              </w:rPr>
              <w:t>Alam</w:t>
            </w:r>
            <w:proofErr w:type="spellEnd"/>
            <w:r w:rsidRPr="00135CD1">
              <w:rPr>
                <w:rFonts w:cstheme="minorHAnsi"/>
                <w:sz w:val="22"/>
                <w:szCs w:val="22"/>
              </w:rPr>
              <w:t xml:space="preserve"> 20</w:t>
            </w:r>
            <w:r w:rsidR="002A02A4" w:rsidRPr="00135CD1">
              <w:rPr>
                <w:rFonts w:cstheme="minorHAnsi"/>
                <w:sz w:val="22"/>
                <w:szCs w:val="22"/>
              </w:rPr>
              <w:t>18</w:t>
            </w:r>
          </w:p>
        </w:tc>
        <w:tc>
          <w:tcPr>
            <w:tcW w:w="1440" w:type="dxa"/>
          </w:tcPr>
          <w:p w14:paraId="1F088D10" w14:textId="0D97E316" w:rsidR="008F300E" w:rsidRPr="00135CD1" w:rsidRDefault="00F401C2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A004BE">
              <w:rPr>
                <w:rFonts w:cstheme="minorHAnsi"/>
                <w:sz w:val="22"/>
                <w:szCs w:val="22"/>
              </w:rPr>
              <w:t xml:space="preserve"> (1</w:t>
            </w:r>
            <w:r w:rsidR="0040536F">
              <w:rPr>
                <w:rFonts w:cstheme="minorHAnsi"/>
                <w:sz w:val="22"/>
                <w:szCs w:val="22"/>
              </w:rPr>
              <w:t>,4</w:t>
            </w:r>
            <w:r w:rsidR="00A004BE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890" w:type="dxa"/>
          </w:tcPr>
          <w:p w14:paraId="26186732" w14:textId="04D280C2" w:rsidR="008F300E" w:rsidRPr="00135CD1" w:rsidRDefault="00F401C2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113BAE7A" w14:textId="77777777" w:rsidR="008F300E" w:rsidRPr="00813298" w:rsidRDefault="008F300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39A13279" w14:textId="77777777" w:rsidR="008F300E" w:rsidRPr="00813298" w:rsidRDefault="008F300E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781A0F9D" w14:textId="77777777" w:rsidR="008F300E" w:rsidRDefault="008F300E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F203F7" w:rsidRPr="00212D8E" w14:paraId="225DE8B1" w14:textId="77777777" w:rsidTr="00166B86">
        <w:tc>
          <w:tcPr>
            <w:tcW w:w="1795" w:type="dxa"/>
          </w:tcPr>
          <w:p w14:paraId="66FCEB87" w14:textId="746B9EF9" w:rsidR="00F203F7" w:rsidRPr="00135CD1" w:rsidRDefault="00F203F7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35CD1">
              <w:rPr>
                <w:rFonts w:cstheme="minorHAnsi"/>
                <w:sz w:val="22"/>
                <w:szCs w:val="22"/>
              </w:rPr>
              <w:t>Ascuntar</w:t>
            </w:r>
            <w:proofErr w:type="spellEnd"/>
            <w:r w:rsidRPr="00135CD1">
              <w:rPr>
                <w:rFonts w:cstheme="minorHAnsi"/>
                <w:sz w:val="22"/>
                <w:szCs w:val="22"/>
              </w:rPr>
              <w:t>, 2020</w:t>
            </w:r>
          </w:p>
        </w:tc>
        <w:tc>
          <w:tcPr>
            <w:tcW w:w="1440" w:type="dxa"/>
          </w:tcPr>
          <w:p w14:paraId="0FE48F9C" w14:textId="62C1B559" w:rsidR="00F203F7" w:rsidRPr="00135CD1" w:rsidRDefault="00F203F7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4E6606EC" w14:textId="0B909A5A" w:rsidR="00F203F7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discussed</w:t>
            </w:r>
          </w:p>
        </w:tc>
        <w:tc>
          <w:tcPr>
            <w:tcW w:w="2160" w:type="dxa"/>
          </w:tcPr>
          <w:p w14:paraId="3B246EDD" w14:textId="77777777" w:rsidR="00F203F7" w:rsidRPr="00813298" w:rsidRDefault="00F203F7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7FBDFA09" w14:textId="77777777" w:rsidR="00F203F7" w:rsidRPr="00813298" w:rsidRDefault="00F203F7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362E1EBC" w14:textId="77777777" w:rsidR="00F203F7" w:rsidRDefault="00F203F7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591235A1" w14:textId="77777777" w:rsidTr="00166B86">
        <w:tc>
          <w:tcPr>
            <w:tcW w:w="1795" w:type="dxa"/>
          </w:tcPr>
          <w:p w14:paraId="6FE13937" w14:textId="6983F922" w:rsidR="00166B86" w:rsidRPr="00135CD1" w:rsidRDefault="008F300E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35CD1">
              <w:rPr>
                <w:rFonts w:cstheme="minorHAnsi"/>
                <w:sz w:val="22"/>
                <w:szCs w:val="22"/>
              </w:rPr>
              <w:t>Badhdadi</w:t>
            </w:r>
            <w:proofErr w:type="spellEnd"/>
            <w:r w:rsidRPr="00135CD1">
              <w:rPr>
                <w:rFonts w:cstheme="minorHAnsi"/>
                <w:sz w:val="22"/>
                <w:szCs w:val="22"/>
              </w:rPr>
              <w:t>,</w:t>
            </w:r>
            <w:r w:rsidRPr="00135CD1">
              <w:rPr>
                <w:rFonts w:cstheme="minorHAnsi"/>
                <w:sz w:val="22"/>
                <w:szCs w:val="22"/>
              </w:rPr>
              <w:t xml:space="preserve"> 2020</w:t>
            </w:r>
          </w:p>
        </w:tc>
        <w:tc>
          <w:tcPr>
            <w:tcW w:w="1440" w:type="dxa"/>
          </w:tcPr>
          <w:p w14:paraId="2E5CE77F" w14:textId="4E34D3C5" w:rsidR="00166B86" w:rsidRPr="00135CD1" w:rsidRDefault="00F401C2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565447">
              <w:rPr>
                <w:rFonts w:cstheme="minorHAnsi"/>
                <w:sz w:val="22"/>
                <w:szCs w:val="22"/>
              </w:rPr>
              <w:t xml:space="preserve"> (1,3)</w:t>
            </w:r>
          </w:p>
        </w:tc>
        <w:tc>
          <w:tcPr>
            <w:tcW w:w="1890" w:type="dxa"/>
          </w:tcPr>
          <w:p w14:paraId="3D29B7FF" w14:textId="2B45D9F6" w:rsidR="00166B86" w:rsidRPr="00135CD1" w:rsidRDefault="008F300E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048488B5" w14:textId="4B2B771E" w:rsidR="00166B86" w:rsidRPr="00813298" w:rsidRDefault="00166B86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6B7D3DC6" w14:textId="536E57CF" w:rsidR="00166B86" w:rsidRPr="00813298" w:rsidRDefault="00166B86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3EB7D3B5" w14:textId="5B7C87B0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23F38A0C" w14:textId="77777777" w:rsidTr="00166B86">
        <w:tc>
          <w:tcPr>
            <w:tcW w:w="1795" w:type="dxa"/>
          </w:tcPr>
          <w:p w14:paraId="2AA051A8" w14:textId="5B0E20BD" w:rsidR="00166B86" w:rsidRPr="00135CD1" w:rsidRDefault="00D23870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35CD1">
              <w:rPr>
                <w:rFonts w:cstheme="minorHAnsi"/>
                <w:sz w:val="22"/>
                <w:szCs w:val="22"/>
              </w:rPr>
              <w:t>B</w:t>
            </w:r>
            <w:r w:rsidR="00F203F7" w:rsidRPr="00135CD1">
              <w:rPr>
                <w:rFonts w:cstheme="minorHAnsi"/>
                <w:sz w:val="22"/>
                <w:szCs w:val="22"/>
              </w:rPr>
              <w:t>l</w:t>
            </w:r>
            <w:r w:rsidRPr="00135CD1">
              <w:rPr>
                <w:rFonts w:cstheme="minorHAnsi"/>
                <w:sz w:val="22"/>
                <w:szCs w:val="22"/>
              </w:rPr>
              <w:t>oos</w:t>
            </w:r>
            <w:proofErr w:type="spellEnd"/>
            <w:r w:rsidRPr="00135CD1">
              <w:rPr>
                <w:rFonts w:cstheme="minorHAnsi"/>
                <w:sz w:val="22"/>
                <w:szCs w:val="22"/>
              </w:rPr>
              <w:t>, 2014</w:t>
            </w:r>
          </w:p>
        </w:tc>
        <w:tc>
          <w:tcPr>
            <w:tcW w:w="1440" w:type="dxa"/>
          </w:tcPr>
          <w:p w14:paraId="5F13693E" w14:textId="1BD674A7" w:rsidR="00166B86" w:rsidRPr="00135CD1" w:rsidRDefault="00F203F7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06B960AB" w14:textId="6E9A56DD" w:rsidR="00166B86" w:rsidRPr="00135CD1" w:rsidRDefault="00F203F7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10BE3E3D" w14:textId="577316E9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E78C17B" w14:textId="30AC2779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49A34275" w14:textId="52FC35E3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743DC" w:rsidRPr="00212D8E" w14:paraId="0B29B4E3" w14:textId="77777777" w:rsidTr="00166B86">
        <w:trPr>
          <w:trHeight w:val="602"/>
        </w:trPr>
        <w:tc>
          <w:tcPr>
            <w:tcW w:w="1795" w:type="dxa"/>
          </w:tcPr>
          <w:p w14:paraId="7F5453E2" w14:textId="759C025A" w:rsidR="008743DC" w:rsidRPr="00135CD1" w:rsidRDefault="008743DC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Casta</w:t>
            </w:r>
            <w:r w:rsidR="002129FF" w:rsidRPr="002129FF">
              <w:rPr>
                <w:rFonts w:cstheme="minorHAnsi"/>
                <w:sz w:val="22"/>
                <w:szCs w:val="22"/>
              </w:rPr>
              <w:t>ñ</w:t>
            </w:r>
            <w:r>
              <w:rPr>
                <w:rFonts w:cstheme="minorHAnsi"/>
                <w:sz w:val="22"/>
                <w:szCs w:val="22"/>
              </w:rPr>
              <w:t>o</w:t>
            </w:r>
            <w:proofErr w:type="spellEnd"/>
            <w:r>
              <w:rPr>
                <w:rFonts w:cstheme="minorHAnsi"/>
                <w:sz w:val="22"/>
                <w:szCs w:val="22"/>
              </w:rPr>
              <w:t>, 2019</w:t>
            </w:r>
          </w:p>
        </w:tc>
        <w:tc>
          <w:tcPr>
            <w:tcW w:w="1440" w:type="dxa"/>
          </w:tcPr>
          <w:p w14:paraId="612300F5" w14:textId="41B91B7E" w:rsidR="008743DC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931C3A">
              <w:rPr>
                <w:rFonts w:cstheme="minorHAnsi"/>
                <w:sz w:val="22"/>
                <w:szCs w:val="22"/>
              </w:rPr>
              <w:t xml:space="preserve"> (1)</w:t>
            </w:r>
          </w:p>
        </w:tc>
        <w:tc>
          <w:tcPr>
            <w:tcW w:w="1890" w:type="dxa"/>
          </w:tcPr>
          <w:p w14:paraId="16E89A96" w14:textId="237358D6" w:rsidR="008743DC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747F2F53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4E478441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28A98A41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743DC" w:rsidRPr="00212D8E" w14:paraId="13262283" w14:textId="77777777" w:rsidTr="00166B86">
        <w:trPr>
          <w:trHeight w:val="602"/>
        </w:trPr>
        <w:tc>
          <w:tcPr>
            <w:tcW w:w="1795" w:type="dxa"/>
          </w:tcPr>
          <w:p w14:paraId="4D0D2148" w14:textId="5A829007" w:rsidR="008743DC" w:rsidRPr="00135CD1" w:rsidRDefault="008743D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e Groot, 2015</w:t>
            </w:r>
          </w:p>
        </w:tc>
        <w:tc>
          <w:tcPr>
            <w:tcW w:w="1440" w:type="dxa"/>
          </w:tcPr>
          <w:p w14:paraId="0BC29982" w14:textId="10507F7A" w:rsidR="008743DC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804DA4">
              <w:rPr>
                <w:rFonts w:cstheme="minorHAnsi"/>
                <w:sz w:val="22"/>
                <w:szCs w:val="22"/>
              </w:rPr>
              <w:t xml:space="preserve"> (1,4)</w:t>
            </w:r>
          </w:p>
        </w:tc>
        <w:tc>
          <w:tcPr>
            <w:tcW w:w="1890" w:type="dxa"/>
          </w:tcPr>
          <w:p w14:paraId="4387B53E" w14:textId="1B23CF94" w:rsidR="008743DC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4840DB06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7B1F444D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798C36FB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743DC" w:rsidRPr="00212D8E" w14:paraId="0C689E90" w14:textId="77777777" w:rsidTr="00166B86">
        <w:trPr>
          <w:trHeight w:val="602"/>
        </w:trPr>
        <w:tc>
          <w:tcPr>
            <w:tcW w:w="1795" w:type="dxa"/>
          </w:tcPr>
          <w:p w14:paraId="08B89C95" w14:textId="50290278" w:rsidR="008743DC" w:rsidRPr="00135CD1" w:rsidRDefault="008743D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rumheller, 2016</w:t>
            </w:r>
          </w:p>
        </w:tc>
        <w:tc>
          <w:tcPr>
            <w:tcW w:w="1440" w:type="dxa"/>
          </w:tcPr>
          <w:p w14:paraId="2D5BA525" w14:textId="4B60E1FF" w:rsidR="008743DC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CD3611">
              <w:rPr>
                <w:rFonts w:cstheme="minorHAnsi"/>
                <w:sz w:val="22"/>
                <w:szCs w:val="22"/>
              </w:rPr>
              <w:t xml:space="preserve"> (1,2,3)</w:t>
            </w:r>
          </w:p>
        </w:tc>
        <w:tc>
          <w:tcPr>
            <w:tcW w:w="1890" w:type="dxa"/>
          </w:tcPr>
          <w:p w14:paraId="2FDB4BF1" w14:textId="47DF1F55" w:rsidR="008743DC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0AFD2BAE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2D815E7F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5712EF06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743DC" w:rsidRPr="00212D8E" w14:paraId="5B5F86B7" w14:textId="77777777" w:rsidTr="00166B86">
        <w:trPr>
          <w:trHeight w:val="602"/>
        </w:trPr>
        <w:tc>
          <w:tcPr>
            <w:tcW w:w="1795" w:type="dxa"/>
          </w:tcPr>
          <w:p w14:paraId="4ECA0737" w14:textId="77FEAF11" w:rsidR="008743DC" w:rsidRPr="00135CD1" w:rsidRDefault="008743D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Ferrer, 2014</w:t>
            </w:r>
          </w:p>
        </w:tc>
        <w:tc>
          <w:tcPr>
            <w:tcW w:w="1440" w:type="dxa"/>
          </w:tcPr>
          <w:p w14:paraId="37839CFA" w14:textId="799207DA" w:rsidR="008743DC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E14169">
              <w:rPr>
                <w:rFonts w:cstheme="minorHAnsi"/>
                <w:sz w:val="22"/>
                <w:szCs w:val="22"/>
              </w:rPr>
              <w:t xml:space="preserve"> (1)</w:t>
            </w:r>
          </w:p>
        </w:tc>
        <w:tc>
          <w:tcPr>
            <w:tcW w:w="1890" w:type="dxa"/>
          </w:tcPr>
          <w:p w14:paraId="4F29EE0C" w14:textId="55C1CD0E" w:rsidR="008743DC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169E2A4A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4CC909E3" w14:textId="77777777" w:rsidR="008743DC" w:rsidRPr="00F92B8B" w:rsidRDefault="008743DC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578D1B5C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5798F" w:rsidRPr="00212D8E" w14:paraId="405CD0A2" w14:textId="77777777" w:rsidTr="00166B86">
        <w:trPr>
          <w:trHeight w:val="602"/>
        </w:trPr>
        <w:tc>
          <w:tcPr>
            <w:tcW w:w="1795" w:type="dxa"/>
          </w:tcPr>
          <w:p w14:paraId="01961A49" w14:textId="7AC12E2F" w:rsidR="0085798F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Filbin</w:t>
            </w:r>
            <w:proofErr w:type="spellEnd"/>
            <w:r>
              <w:rPr>
                <w:rFonts w:cstheme="minorHAnsi"/>
                <w:sz w:val="22"/>
                <w:szCs w:val="22"/>
              </w:rPr>
              <w:t>, 2020</w:t>
            </w:r>
          </w:p>
        </w:tc>
        <w:tc>
          <w:tcPr>
            <w:tcW w:w="1440" w:type="dxa"/>
          </w:tcPr>
          <w:p w14:paraId="767B1671" w14:textId="280AE361" w:rsidR="0085798F" w:rsidRPr="00135CD1" w:rsidRDefault="00FE77E4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1D0426">
              <w:rPr>
                <w:rFonts w:cstheme="minorHAnsi"/>
                <w:sz w:val="22"/>
                <w:szCs w:val="22"/>
              </w:rPr>
              <w:t xml:space="preserve"> (1,2,3)</w:t>
            </w:r>
          </w:p>
        </w:tc>
        <w:tc>
          <w:tcPr>
            <w:tcW w:w="1890" w:type="dxa"/>
          </w:tcPr>
          <w:p w14:paraId="6B18E888" w14:textId="4249A1CE" w:rsidR="0085798F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359D9BF9" w14:textId="77777777" w:rsidR="0085798F" w:rsidRPr="00F92B8B" w:rsidRDefault="0085798F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7A756EF4" w14:textId="77777777" w:rsidR="0085798F" w:rsidRPr="00F92B8B" w:rsidRDefault="0085798F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062E7C22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08E4F778" w14:textId="77777777" w:rsidTr="00166B86">
        <w:trPr>
          <w:trHeight w:val="602"/>
        </w:trPr>
        <w:tc>
          <w:tcPr>
            <w:tcW w:w="1795" w:type="dxa"/>
          </w:tcPr>
          <w:p w14:paraId="5103BB63" w14:textId="210EB3AA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 w:rsidRPr="00135CD1">
              <w:rPr>
                <w:rFonts w:cstheme="minorHAnsi"/>
                <w:sz w:val="22"/>
                <w:szCs w:val="22"/>
              </w:rPr>
              <w:t>Gaieski</w:t>
            </w:r>
            <w:proofErr w:type="spellEnd"/>
            <w:r w:rsidRPr="00135CD1">
              <w:rPr>
                <w:rFonts w:cstheme="minorHAnsi"/>
                <w:sz w:val="22"/>
                <w:szCs w:val="22"/>
              </w:rPr>
              <w:t>, 2011</w:t>
            </w:r>
          </w:p>
        </w:tc>
        <w:tc>
          <w:tcPr>
            <w:tcW w:w="1440" w:type="dxa"/>
          </w:tcPr>
          <w:p w14:paraId="17389451" w14:textId="01BF5755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709EA89C" w14:textId="7B3E0B5E" w:rsidR="00166B86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discussed</w:t>
            </w:r>
          </w:p>
        </w:tc>
        <w:tc>
          <w:tcPr>
            <w:tcW w:w="2160" w:type="dxa"/>
          </w:tcPr>
          <w:p w14:paraId="11B769ED" w14:textId="07B3B198" w:rsidR="00166B86" w:rsidRPr="00F92B8B" w:rsidRDefault="00166B86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250" w:type="dxa"/>
          </w:tcPr>
          <w:p w14:paraId="44676950" w14:textId="3C4394E4" w:rsidR="00166B86" w:rsidRPr="00F92B8B" w:rsidRDefault="00166B86" w:rsidP="000641D2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2790" w:type="dxa"/>
          </w:tcPr>
          <w:p w14:paraId="4E3FEF17" w14:textId="50ADF2AC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5798F" w:rsidRPr="00212D8E" w14:paraId="76131A0F" w14:textId="77777777" w:rsidTr="00166B86">
        <w:tc>
          <w:tcPr>
            <w:tcW w:w="1795" w:type="dxa"/>
          </w:tcPr>
          <w:p w14:paraId="03287CB8" w14:textId="3A0BAD9E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wang, 2019</w:t>
            </w:r>
          </w:p>
        </w:tc>
        <w:tc>
          <w:tcPr>
            <w:tcW w:w="1440" w:type="dxa"/>
          </w:tcPr>
          <w:p w14:paraId="43454D99" w14:textId="4165D618" w:rsidR="0085798F" w:rsidRDefault="00EE23A7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3E1A56">
              <w:rPr>
                <w:rFonts w:cstheme="minorHAnsi"/>
                <w:sz w:val="22"/>
                <w:szCs w:val="22"/>
              </w:rPr>
              <w:t xml:space="preserve"> (2,3)</w:t>
            </w:r>
          </w:p>
        </w:tc>
        <w:tc>
          <w:tcPr>
            <w:tcW w:w="1890" w:type="dxa"/>
          </w:tcPr>
          <w:p w14:paraId="54BECD9C" w14:textId="665C88D1" w:rsidR="0085798F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36E2C126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3418A2BA" w14:textId="77777777" w:rsidR="0085798F" w:rsidRPr="00212D8E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30277DD5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7AC0780D" w14:textId="77777777" w:rsidTr="00166B86">
        <w:tc>
          <w:tcPr>
            <w:tcW w:w="1795" w:type="dxa"/>
          </w:tcPr>
          <w:p w14:paraId="52F67E60" w14:textId="4472D124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Ko, 2006</w:t>
            </w:r>
          </w:p>
        </w:tc>
        <w:tc>
          <w:tcPr>
            <w:tcW w:w="1440" w:type="dxa"/>
          </w:tcPr>
          <w:p w14:paraId="1F953761" w14:textId="08D68D69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3A7A44E7" w14:textId="23AC787B" w:rsidR="00166B86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discussed</w:t>
            </w:r>
          </w:p>
        </w:tc>
        <w:tc>
          <w:tcPr>
            <w:tcW w:w="2160" w:type="dxa"/>
          </w:tcPr>
          <w:p w14:paraId="7FB22263" w14:textId="3A5BD021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3A636DF0" w14:textId="3934D1A7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137D5CFE" w14:textId="6296407C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02C04158" w14:textId="77777777" w:rsidTr="00166B86">
        <w:tc>
          <w:tcPr>
            <w:tcW w:w="1795" w:type="dxa"/>
          </w:tcPr>
          <w:p w14:paraId="44CA805C" w14:textId="74DC9A32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Kumar, 2019</w:t>
            </w:r>
          </w:p>
        </w:tc>
        <w:tc>
          <w:tcPr>
            <w:tcW w:w="1440" w:type="dxa"/>
          </w:tcPr>
          <w:p w14:paraId="27AB2A28" w14:textId="3C8AE057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6C7D071C" w14:textId="76288559" w:rsidR="00166B86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t discussed</w:t>
            </w:r>
          </w:p>
        </w:tc>
        <w:tc>
          <w:tcPr>
            <w:tcW w:w="2160" w:type="dxa"/>
          </w:tcPr>
          <w:p w14:paraId="1386C16C" w14:textId="659BD414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11EC5338" w14:textId="3E33D5BF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0CC04834" w14:textId="201AC63D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5798F" w:rsidRPr="00212D8E" w14:paraId="2FC4F92E" w14:textId="77777777" w:rsidTr="00166B86">
        <w:tc>
          <w:tcPr>
            <w:tcW w:w="1795" w:type="dxa"/>
          </w:tcPr>
          <w:p w14:paraId="3A298D67" w14:textId="29EE8B1A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Leisman</w:t>
            </w:r>
            <w:proofErr w:type="spellEnd"/>
            <w:r>
              <w:rPr>
                <w:rFonts w:cstheme="minorHAnsi"/>
                <w:sz w:val="22"/>
                <w:szCs w:val="22"/>
              </w:rPr>
              <w:t>, 2019</w:t>
            </w:r>
          </w:p>
        </w:tc>
        <w:tc>
          <w:tcPr>
            <w:tcW w:w="1440" w:type="dxa"/>
          </w:tcPr>
          <w:p w14:paraId="67226E2D" w14:textId="7ECED99B" w:rsidR="0085798F" w:rsidRDefault="00ED5BD4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D607E3">
              <w:rPr>
                <w:rFonts w:cstheme="minorHAnsi"/>
                <w:sz w:val="22"/>
                <w:szCs w:val="22"/>
              </w:rPr>
              <w:t xml:space="preserve"> (1,2,3,4)</w:t>
            </w:r>
          </w:p>
        </w:tc>
        <w:tc>
          <w:tcPr>
            <w:tcW w:w="1890" w:type="dxa"/>
          </w:tcPr>
          <w:p w14:paraId="2EE9924F" w14:textId="2015ED04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519EB1FF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501F608C" w14:textId="77777777" w:rsidR="0085798F" w:rsidRPr="00212D8E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5EC7BDB0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5798F" w:rsidRPr="00212D8E" w14:paraId="61B4D373" w14:textId="77777777" w:rsidTr="00166B86">
        <w:tc>
          <w:tcPr>
            <w:tcW w:w="1795" w:type="dxa"/>
          </w:tcPr>
          <w:p w14:paraId="62B1DE79" w14:textId="465110E8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Peltan</w:t>
            </w:r>
            <w:proofErr w:type="spellEnd"/>
            <w:r>
              <w:rPr>
                <w:rFonts w:cstheme="minorHAnsi"/>
                <w:sz w:val="22"/>
                <w:szCs w:val="22"/>
              </w:rPr>
              <w:t>, 2019</w:t>
            </w:r>
          </w:p>
        </w:tc>
        <w:tc>
          <w:tcPr>
            <w:tcW w:w="1440" w:type="dxa"/>
          </w:tcPr>
          <w:p w14:paraId="5CB0C490" w14:textId="501C9A19" w:rsidR="0085798F" w:rsidRDefault="00ED5BD4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E25198">
              <w:rPr>
                <w:rFonts w:cstheme="minorHAnsi"/>
                <w:sz w:val="22"/>
                <w:szCs w:val="22"/>
              </w:rPr>
              <w:t xml:space="preserve"> (</w:t>
            </w:r>
            <w:r w:rsidR="00D248EF">
              <w:rPr>
                <w:rFonts w:cstheme="minorHAnsi"/>
                <w:sz w:val="22"/>
                <w:szCs w:val="22"/>
              </w:rPr>
              <w:t>1,2,4)</w:t>
            </w:r>
          </w:p>
        </w:tc>
        <w:tc>
          <w:tcPr>
            <w:tcW w:w="1890" w:type="dxa"/>
          </w:tcPr>
          <w:p w14:paraId="0471A4C7" w14:textId="71219E01" w:rsidR="0085798F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16CB1F51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97D22AC" w14:textId="77777777" w:rsidR="0085798F" w:rsidRPr="00212D8E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20A7D576" w14:textId="77777777" w:rsidR="0085798F" w:rsidRDefault="0085798F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59F2BE84" w14:textId="77777777" w:rsidTr="00166B86">
        <w:tc>
          <w:tcPr>
            <w:tcW w:w="1795" w:type="dxa"/>
          </w:tcPr>
          <w:p w14:paraId="603648F8" w14:textId="2C5BA786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Puskarich</w:t>
            </w:r>
            <w:proofErr w:type="spellEnd"/>
            <w:r>
              <w:rPr>
                <w:rFonts w:cstheme="minorHAnsi"/>
                <w:sz w:val="22"/>
                <w:szCs w:val="22"/>
              </w:rPr>
              <w:t>, 2011</w:t>
            </w:r>
          </w:p>
        </w:tc>
        <w:tc>
          <w:tcPr>
            <w:tcW w:w="1440" w:type="dxa"/>
          </w:tcPr>
          <w:p w14:paraId="1D9A4809" w14:textId="17D8E754" w:rsidR="00166B86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42CA3100" w14:textId="4C13A0D6" w:rsidR="00166B86" w:rsidRPr="00135CD1" w:rsidRDefault="0085798F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61C69B86" w14:textId="3F92265F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5DAD131" w14:textId="7E19D1CA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1698272F" w14:textId="1C121E1C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8743DC" w:rsidRPr="00212D8E" w14:paraId="584ED62E" w14:textId="77777777" w:rsidTr="00166B86">
        <w:tc>
          <w:tcPr>
            <w:tcW w:w="1795" w:type="dxa"/>
          </w:tcPr>
          <w:p w14:paraId="2E2AD4CA" w14:textId="675BC9F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  <w:proofErr w:type="spellStart"/>
            <w:r>
              <w:rPr>
                <w:rFonts w:cstheme="minorHAnsi"/>
                <w:sz w:val="22"/>
                <w:szCs w:val="22"/>
              </w:rPr>
              <w:t>Ryoo</w:t>
            </w:r>
            <w:proofErr w:type="spellEnd"/>
            <w:r>
              <w:rPr>
                <w:rFonts w:cstheme="minorHAnsi"/>
                <w:sz w:val="22"/>
                <w:szCs w:val="22"/>
              </w:rPr>
              <w:t>, 2015</w:t>
            </w:r>
          </w:p>
        </w:tc>
        <w:tc>
          <w:tcPr>
            <w:tcW w:w="1440" w:type="dxa"/>
          </w:tcPr>
          <w:p w14:paraId="3C321224" w14:textId="7AD5475E" w:rsidR="008743DC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E25198">
              <w:rPr>
                <w:rFonts w:cstheme="minorHAnsi"/>
                <w:sz w:val="22"/>
                <w:szCs w:val="22"/>
              </w:rPr>
              <w:t xml:space="preserve"> (</w:t>
            </w:r>
            <w:r w:rsidR="00C16BB8">
              <w:rPr>
                <w:rFonts w:cstheme="minorHAnsi"/>
                <w:sz w:val="22"/>
                <w:szCs w:val="22"/>
              </w:rPr>
              <w:t>2)</w:t>
            </w:r>
          </w:p>
        </w:tc>
        <w:tc>
          <w:tcPr>
            <w:tcW w:w="1890" w:type="dxa"/>
          </w:tcPr>
          <w:p w14:paraId="67EEB0DD" w14:textId="5A5549ED" w:rsidR="008743DC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4B03FA8E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72B0057B" w14:textId="77777777" w:rsidR="008743DC" w:rsidRPr="00212D8E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65CF2F1A" w14:textId="77777777" w:rsidR="008743DC" w:rsidRDefault="008743DC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514605AF" w14:textId="77777777" w:rsidTr="00166B86">
        <w:tc>
          <w:tcPr>
            <w:tcW w:w="1795" w:type="dxa"/>
          </w:tcPr>
          <w:p w14:paraId="5083B8F3" w14:textId="2225FCD3" w:rsidR="00166B86" w:rsidRPr="00135CD1" w:rsidRDefault="00135CD1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kota, 2014</w:t>
            </w:r>
          </w:p>
        </w:tc>
        <w:tc>
          <w:tcPr>
            <w:tcW w:w="1440" w:type="dxa"/>
          </w:tcPr>
          <w:p w14:paraId="0C85E33A" w14:textId="62D73AD4" w:rsidR="00166B86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E25198">
              <w:rPr>
                <w:rFonts w:cstheme="minorHAnsi"/>
                <w:sz w:val="22"/>
                <w:szCs w:val="22"/>
              </w:rPr>
              <w:t xml:space="preserve"> (</w:t>
            </w:r>
            <w:r w:rsidR="00F67FA9">
              <w:rPr>
                <w:rFonts w:cstheme="minorHAnsi"/>
                <w:sz w:val="22"/>
                <w:szCs w:val="22"/>
              </w:rPr>
              <w:t>1,2)</w:t>
            </w:r>
            <w:r w:rsidR="00201D0E">
              <w:rPr>
                <w:rFonts w:cstheme="minorHAnsi"/>
                <w:sz w:val="22"/>
                <w:szCs w:val="22"/>
              </w:rPr>
              <w:t>s</w:t>
            </w:r>
          </w:p>
        </w:tc>
        <w:tc>
          <w:tcPr>
            <w:tcW w:w="1890" w:type="dxa"/>
          </w:tcPr>
          <w:p w14:paraId="076AD901" w14:textId="1501E88F" w:rsidR="00166B86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29139FEE" w14:textId="77777777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0B0A3E72" w14:textId="6B98577A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230A459A" w14:textId="77777777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38E01A20" w14:textId="77777777" w:rsidTr="00166B86">
        <w:tc>
          <w:tcPr>
            <w:tcW w:w="1795" w:type="dxa"/>
          </w:tcPr>
          <w:p w14:paraId="0654E95D" w14:textId="330220AE" w:rsidR="00166B86" w:rsidRPr="00135CD1" w:rsidRDefault="008743D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Whiles, 2017</w:t>
            </w:r>
          </w:p>
        </w:tc>
        <w:tc>
          <w:tcPr>
            <w:tcW w:w="1440" w:type="dxa"/>
          </w:tcPr>
          <w:p w14:paraId="02893FA6" w14:textId="12546F28" w:rsidR="00166B86" w:rsidRPr="00135CD1" w:rsidRDefault="007E3883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 w:rsidR="00E25198">
              <w:rPr>
                <w:rFonts w:cstheme="minorHAnsi"/>
                <w:sz w:val="22"/>
                <w:szCs w:val="22"/>
              </w:rPr>
              <w:t xml:space="preserve"> (</w:t>
            </w:r>
            <w:r w:rsidR="00E34224">
              <w:rPr>
                <w:rFonts w:cstheme="minorHAnsi"/>
                <w:sz w:val="22"/>
                <w:szCs w:val="22"/>
              </w:rPr>
              <w:t>1)</w:t>
            </w:r>
          </w:p>
        </w:tc>
        <w:tc>
          <w:tcPr>
            <w:tcW w:w="1890" w:type="dxa"/>
          </w:tcPr>
          <w:p w14:paraId="5D532F0E" w14:textId="0543792A" w:rsidR="00166B86" w:rsidRPr="00135CD1" w:rsidRDefault="00EF0FA5" w:rsidP="000641D2">
            <w:pPr>
              <w:rPr>
                <w:rFonts w:cstheme="minorHAnsi"/>
                <w:sz w:val="22"/>
                <w:szCs w:val="22"/>
              </w:rPr>
            </w:pPr>
            <w:r w:rsidRPr="00135CD1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2160" w:type="dxa"/>
          </w:tcPr>
          <w:p w14:paraId="5B410C98" w14:textId="348F8365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250" w:type="dxa"/>
          </w:tcPr>
          <w:p w14:paraId="608FFD39" w14:textId="1BEB7FB8" w:rsidR="00166B86" w:rsidRPr="00212D8E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2790" w:type="dxa"/>
          </w:tcPr>
          <w:p w14:paraId="03D76008" w14:textId="73B2581F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</w:p>
        </w:tc>
      </w:tr>
      <w:tr w:rsidR="00166B86" w:rsidRPr="00212D8E" w14:paraId="04E40680" w14:textId="77777777" w:rsidTr="00166B86">
        <w:tc>
          <w:tcPr>
            <w:tcW w:w="12325" w:type="dxa"/>
            <w:gridSpan w:val="6"/>
            <w:tcBorders>
              <w:left w:val="nil"/>
              <w:bottom w:val="nil"/>
              <w:right w:val="nil"/>
            </w:tcBorders>
          </w:tcPr>
          <w:p w14:paraId="5B07CFFB" w14:textId="77777777" w:rsidR="00166B86" w:rsidRDefault="00166B86" w:rsidP="000641D2">
            <w:pPr>
              <w:rPr>
                <w:rFonts w:cstheme="minorHAnsi"/>
                <w:sz w:val="22"/>
                <w:szCs w:val="22"/>
              </w:rPr>
            </w:pPr>
            <w:r w:rsidRPr="00166B86">
              <w:rPr>
                <w:rFonts w:cstheme="minorHAnsi"/>
                <w:b/>
                <w:bCs/>
                <w:sz w:val="22"/>
                <w:szCs w:val="22"/>
              </w:rPr>
              <w:lastRenderedPageBreak/>
              <w:t>Notes</w:t>
            </w:r>
            <w:r>
              <w:rPr>
                <w:rFonts w:cstheme="minorHAnsi"/>
                <w:sz w:val="22"/>
                <w:szCs w:val="22"/>
              </w:rPr>
              <w:t>:</w:t>
            </w:r>
          </w:p>
          <w:p w14:paraId="27CD9825" w14:textId="77777777" w:rsidR="009D472C" w:rsidRDefault="00166B86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1. </w:t>
            </w:r>
            <w:r w:rsidR="009D472C">
              <w:rPr>
                <w:rFonts w:cstheme="minorHAnsi"/>
                <w:sz w:val="22"/>
                <w:szCs w:val="22"/>
              </w:rPr>
              <w:t>Did not report mortality for antibiotics before one hour versus longer</w:t>
            </w:r>
          </w:p>
          <w:p w14:paraId="3561DC59" w14:textId="17CD62F2" w:rsidR="00166B86" w:rsidRDefault="009D472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2. </w:t>
            </w:r>
            <w:r w:rsidR="00166B86">
              <w:rPr>
                <w:rFonts w:cstheme="minorHAnsi"/>
                <w:sz w:val="22"/>
                <w:szCs w:val="22"/>
              </w:rPr>
              <w:t>Did not confirm that all choices of antibiotics were adequate.</w:t>
            </w:r>
          </w:p>
          <w:p w14:paraId="3D92233D" w14:textId="77777777" w:rsidR="009D472C" w:rsidRDefault="009D472C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3. Did not adjust the odds ratio for survival</w:t>
            </w:r>
          </w:p>
          <w:p w14:paraId="54C2A757" w14:textId="53979D47" w:rsidR="00E71656" w:rsidRDefault="00E71656" w:rsidP="000641D2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. Did not restrict patients to those with septic shock or severe sepsis.</w:t>
            </w:r>
          </w:p>
        </w:tc>
      </w:tr>
    </w:tbl>
    <w:p w14:paraId="3ADA1EAA" w14:textId="77777777" w:rsidR="00CD1C3E" w:rsidRPr="00212D8E" w:rsidRDefault="00CD1C3E" w:rsidP="00CD1C3E">
      <w:pPr>
        <w:rPr>
          <w:rFonts w:cstheme="minorHAnsi"/>
          <w:sz w:val="22"/>
          <w:szCs w:val="22"/>
        </w:rPr>
      </w:pPr>
    </w:p>
    <w:p w14:paraId="5B7799A1" w14:textId="77777777" w:rsidR="00CD1C3E" w:rsidRDefault="00CD1C3E" w:rsidP="006A2E57"/>
    <w:sectPr w:rsidR="00CD1C3E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rwUAO2VpxiwAAAA="/>
  </w:docVars>
  <w:rsids>
    <w:rsidRoot w:val="00212D8E"/>
    <w:rsid w:val="0000796B"/>
    <w:rsid w:val="00013B22"/>
    <w:rsid w:val="0004069D"/>
    <w:rsid w:val="000408F1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33965"/>
    <w:rsid w:val="00133D42"/>
    <w:rsid w:val="00135CD1"/>
    <w:rsid w:val="00146FFA"/>
    <w:rsid w:val="00157BB2"/>
    <w:rsid w:val="00166B86"/>
    <w:rsid w:val="0017747D"/>
    <w:rsid w:val="001A0CAC"/>
    <w:rsid w:val="001D0426"/>
    <w:rsid w:val="001F6833"/>
    <w:rsid w:val="00201D0E"/>
    <w:rsid w:val="00201E00"/>
    <w:rsid w:val="002129FF"/>
    <w:rsid w:val="00212D8E"/>
    <w:rsid w:val="00225BE1"/>
    <w:rsid w:val="00246A77"/>
    <w:rsid w:val="002A02A4"/>
    <w:rsid w:val="002A21EB"/>
    <w:rsid w:val="002A3C0C"/>
    <w:rsid w:val="002B00D8"/>
    <w:rsid w:val="002F7A73"/>
    <w:rsid w:val="00375869"/>
    <w:rsid w:val="003C4558"/>
    <w:rsid w:val="003E1A56"/>
    <w:rsid w:val="003E20A9"/>
    <w:rsid w:val="003F4861"/>
    <w:rsid w:val="003F5F8D"/>
    <w:rsid w:val="0040536F"/>
    <w:rsid w:val="00434E76"/>
    <w:rsid w:val="0043653E"/>
    <w:rsid w:val="00442AE1"/>
    <w:rsid w:val="004442C5"/>
    <w:rsid w:val="0044691F"/>
    <w:rsid w:val="00463571"/>
    <w:rsid w:val="004B04CE"/>
    <w:rsid w:val="004C21D6"/>
    <w:rsid w:val="004F4B16"/>
    <w:rsid w:val="00502454"/>
    <w:rsid w:val="00511616"/>
    <w:rsid w:val="005275B7"/>
    <w:rsid w:val="00532DAC"/>
    <w:rsid w:val="00543EAD"/>
    <w:rsid w:val="00565447"/>
    <w:rsid w:val="005807C0"/>
    <w:rsid w:val="00585A8A"/>
    <w:rsid w:val="005A56B2"/>
    <w:rsid w:val="005D7C79"/>
    <w:rsid w:val="005E7A85"/>
    <w:rsid w:val="00611508"/>
    <w:rsid w:val="0066022D"/>
    <w:rsid w:val="00663BF2"/>
    <w:rsid w:val="006710CD"/>
    <w:rsid w:val="00694842"/>
    <w:rsid w:val="00694D17"/>
    <w:rsid w:val="006A2E57"/>
    <w:rsid w:val="006B295F"/>
    <w:rsid w:val="00744BC2"/>
    <w:rsid w:val="007659E3"/>
    <w:rsid w:val="007A1231"/>
    <w:rsid w:val="007B7B95"/>
    <w:rsid w:val="007E3883"/>
    <w:rsid w:val="007F0871"/>
    <w:rsid w:val="00804DA4"/>
    <w:rsid w:val="00813298"/>
    <w:rsid w:val="00815AFF"/>
    <w:rsid w:val="008224E4"/>
    <w:rsid w:val="008372C9"/>
    <w:rsid w:val="008401DB"/>
    <w:rsid w:val="008415DA"/>
    <w:rsid w:val="0085798F"/>
    <w:rsid w:val="008658EF"/>
    <w:rsid w:val="008743DC"/>
    <w:rsid w:val="008A64D0"/>
    <w:rsid w:val="008E60B8"/>
    <w:rsid w:val="008F300E"/>
    <w:rsid w:val="009309A3"/>
    <w:rsid w:val="00930DAF"/>
    <w:rsid w:val="00931C3A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9D472C"/>
    <w:rsid w:val="00A004BE"/>
    <w:rsid w:val="00A119B5"/>
    <w:rsid w:val="00A3095C"/>
    <w:rsid w:val="00A340E0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22148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BE2DC4"/>
    <w:rsid w:val="00C10522"/>
    <w:rsid w:val="00C12EFC"/>
    <w:rsid w:val="00C169B2"/>
    <w:rsid w:val="00C16BB8"/>
    <w:rsid w:val="00C60C9C"/>
    <w:rsid w:val="00C7199C"/>
    <w:rsid w:val="00C83E2A"/>
    <w:rsid w:val="00C95FEC"/>
    <w:rsid w:val="00CA7AED"/>
    <w:rsid w:val="00CD1C3E"/>
    <w:rsid w:val="00CD3611"/>
    <w:rsid w:val="00CD53BB"/>
    <w:rsid w:val="00CE02A2"/>
    <w:rsid w:val="00CE7F6A"/>
    <w:rsid w:val="00D04F96"/>
    <w:rsid w:val="00D16B9D"/>
    <w:rsid w:val="00D23870"/>
    <w:rsid w:val="00D248EF"/>
    <w:rsid w:val="00D30B17"/>
    <w:rsid w:val="00D47B31"/>
    <w:rsid w:val="00D607E3"/>
    <w:rsid w:val="00D85AB7"/>
    <w:rsid w:val="00D86012"/>
    <w:rsid w:val="00DB7DA4"/>
    <w:rsid w:val="00DD705C"/>
    <w:rsid w:val="00E14169"/>
    <w:rsid w:val="00E25198"/>
    <w:rsid w:val="00E34224"/>
    <w:rsid w:val="00E65045"/>
    <w:rsid w:val="00E71656"/>
    <w:rsid w:val="00E8007A"/>
    <w:rsid w:val="00E94288"/>
    <w:rsid w:val="00EA49F8"/>
    <w:rsid w:val="00ED24B9"/>
    <w:rsid w:val="00ED5BD4"/>
    <w:rsid w:val="00EE23A7"/>
    <w:rsid w:val="00EF0FA5"/>
    <w:rsid w:val="00EF2C14"/>
    <w:rsid w:val="00EF3D60"/>
    <w:rsid w:val="00F203F7"/>
    <w:rsid w:val="00F401C2"/>
    <w:rsid w:val="00F65244"/>
    <w:rsid w:val="00F67FA9"/>
    <w:rsid w:val="00F7278E"/>
    <w:rsid w:val="00F8751F"/>
    <w:rsid w:val="00F92B8B"/>
    <w:rsid w:val="00FD5F3A"/>
    <w:rsid w:val="00FE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66B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ubmed?cmd=Search&amp;tool=SUMSearch2plugins&amp;otool=kumclib&amp;term=2092775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ubmed?cmd=Search&amp;tool=SUMSearch2plugins&amp;otool=kumclib&amp;term=26121073" TargetMode="External"/><Relationship Id="rId5" Type="http://schemas.openxmlformats.org/officeDocument/2006/relationships/hyperlink" Target="28916120" TargetMode="External"/><Relationship Id="rId4" Type="http://schemas.openxmlformats.org/officeDocument/2006/relationships/hyperlink" Target="http://pubmed.gov/3259343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58</cp:revision>
  <cp:lastPrinted>2020-06-16T01:14:00Z</cp:lastPrinted>
  <dcterms:created xsi:type="dcterms:W3CDTF">2020-07-06T01:33:00Z</dcterms:created>
  <dcterms:modified xsi:type="dcterms:W3CDTF">2020-07-06T02:47:00Z</dcterms:modified>
</cp:coreProperties>
</file>